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สวัสดีคุณครูปลายทางและนักเรียนปลลายทางวศึกษาปีที่ 6 นะครับ กับคุณครูปรเมและ</w:t>
      </w:r>
    </w:p>
    <w:p>
      <w:pPr>
        <w:pStyle w:val="BodyText"/>
      </w:pPr>
      <w:r>
        <w:t xml:space="preserve">(คุณครูปรเมษฐ) นะครับเราไปดูกันเลยนะครับว่าเป็นอย่างไรครับ1. อธิบายหลักการอ่ารเร็วและจับใจความ2 .นักเรียนสามารถอ่านได้เร็วและจับใจความค่ะมารยาทในการอ่านที่ดีครับ</w:t>
      </w:r>
    </w:p>
    <w:p>
      <w:pPr>
        <w:pStyle w:val="BodyText"/>
      </w:pPr>
      <w:r>
        <w:t xml:space="preserve">(คุณครูคณิตา) วันนี้เรามีกิจกรรมอะไรหรือเปล่าค่ะอ่าน ๆ พร้อม ๆ กันครับ อ่านเร็ว อ่านดี มีรามีรางวัลค่ะก็เป็นคุณครูคณิตศาสตร์ของก็เป็นคุณครูรุ่งจิรดาครูทั้ง 2 คนนะครับจะมีข้อความให้ มีทั้งหมีข้อความให้ทั้งหมด 3 ข้อความคุณครูที่อยู่ทางต้นทางก็มาเป็นตัวแทนเราจะทำกิจกรรมไปพร้อม ๆ กันคนที่ 3 ตามลำดับนะครับ คุณครูก็เลข้อความขึ้น 5 วินาที จะต้องจำให้ได้ทั้งหมดนักเรียนปลายทางพร้อมหรือยังค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ให้ดีนะคนรัลเริ่มกิจรรมครับนักเรียนคนที่ 3 ค่ะ</w:t>
      </w:r>
    </w:p>
    <w:p>
      <w:pPr>
        <w:pStyle w:val="BodyText"/>
      </w:pPr>
      <w:r>
        <w:t xml:space="preserve">(คุณครูปรเมษฐ) หมดเวลาปลายทางเจรียมตบคำถาม ข้อที่ 1 คุณครูรุ่งจิตรดาครับได้ค่ะ เรือลอยเคว้งคว้างทำให้ผู้คนอกฝอจบแล้วนะครับ คุณครูทั้ง 3 ท่านได้พูดมาแล้วสจกำที่ได้อ่านอย่างรวดเร็วไม่มีอุปสรรคค่ะ แต่จำได้ไม่หมดค่ะก็ถือว่้าเป็นอุปศรรค์เดหมือนกันนะครับให้เกียติมาเป็นวิทยากรในวันนี้เราไปเฉลยกันดีกว่านะครับ3 ตำรวจจับตายโจรหลายศพหลายซพที่แบแผง อยู่แขวงเมือตรากเมื่อสักครู่นี้ เหมือนจะผิดสัก 2 คำใช่แล้วค่ะแต่ว่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เรือลอยเรือลอยเคว้งคว้างท่ามกลางที่ออกมาเป็นตวแทนอ่านไปเมื่อสักครู่นี้</w:t>
      </w:r>
    </w:p>
    <w:p>
      <w:pPr>
        <w:pStyle w:val="BodyText"/>
      </w:pPr>
      <w:r>
        <w:t xml:space="preserve">(คุณครูคณิตา)ต่อมาเลยค่ะ</w:t>
      </w:r>
    </w:p>
    <w:p>
      <w:pPr>
        <w:pStyle w:val="BodyText"/>
      </w:pPr>
      <w:r>
        <w:t xml:space="preserve">(คุณครูปรเมษฐ)ไฟกำลังไหม้รามมทั้งคำควบกล้ำทั้ง ฝ. ฝา เด็ก ๆ ปลายทางอ่าถูกหรือเปล่า คุณครูปลายทางมอบรางวัลให้กับรักเรียนผ่านไปได้ด้วยดีนะ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ก่อนที่เราจะไปศ฿กษาเนื้อหาเรามานักเรียนคิดว่า นักเรียนได้ทักษะอะไรบ้าปลายทางได้เลยค่ะ และ</w:t>
      </w:r>
    </w:p>
    <w:p>
      <w:pPr>
        <w:pStyle w:val="BodyText"/>
      </w:pPr>
      <w:r>
        <w:t xml:space="preserve">(คุณครูปรเมษฐ)ละค่ะ</w:t>
      </w:r>
    </w:p>
    <w:p>
      <w:pPr>
        <w:pStyle w:val="BodyText"/>
      </w:pPr>
      <w:r>
        <w:t xml:space="preserve">(คุณครูปรเมษฐ) จากการที่คุณครูได้สังเกตและก็นักเรียนปลายทางของคึรูนะคะ อ่านคำแล้วก็นำมาเฉลยได้อย่างครบถ้วนเป็นหารฝึกกการอ่านเร็วครับ</w:t>
      </w:r>
    </w:p>
    <w:p>
      <w:pPr>
        <w:pStyle w:val="BodyText"/>
      </w:pPr>
      <w:r>
        <w:t xml:space="preserve">(คุณครูคณิตา)ใช้แบล้เสค่ะคุณครูปรเมษฐถ้าในความคิดของคุณครูปรเมษฐ</w:t>
      </w:r>
    </w:p>
    <w:p>
      <w:pPr>
        <w:pStyle w:val="BodyText"/>
      </w:pPr>
      <w:r>
        <w:t xml:space="preserve">(คุณครูปรเมษฐ)ถ้าจะให้เป็นผู้ชนะนะครับอ่านเพื่อจำข้อความให้ได้มากที่สุด จึงจะนำมาพูดจึงจะนำมาพูดได้อย่างถูกต้องนะครับอ่านข้อความแล้วก็จำให้ได้แม่นที่สุด อ่านข่นำมาเรีบยเรียงให้เป็นประโขคลให้เร็วได้ขึ้นหรือไม่ แล้วนักเรียนมีวิธีการอย่าอย่าไรครับ ให้นักเรียนตอบคำถามกับคุรครูปลายทางตอบคำถามก็ได้ แต่ทุกคนต้องตอบคำถาม เพื่อแสดงความคิดเห็นของตนเองนะครับในความคิดเห็นนะคะ คนเรานี่ สามารถมี่จะพัฒนาด้านการอ่านได้อย่างแน่นอนค่ะเราจะต้องอ่านอยู่อย่างสม่ำเสมอ หรือว่าเราจะต้องอ่านเ้ป็นประจำนั้นเองค่ะเรานี่ มีความแม่นยำในด้านเนื้อหามากยิ่งขึ้น</w:t>
      </w:r>
    </w:p>
    <w:p>
      <w:pPr>
        <w:pStyle w:val="BodyText"/>
      </w:pPr>
      <w:r>
        <w:t xml:space="preserve">(คุณครูปรเมษฐ)ถูกต้องเลยครับ</w:t>
      </w:r>
    </w:p>
    <w:p>
      <w:pPr>
        <w:pStyle w:val="BodyText"/>
      </w:pPr>
      <w:r>
        <w:t xml:space="preserve">(คุณครูคณิตา)การอ่านเร็วนี้ เป็นคุณสมบัติในการอ่านที่ดีที่ดีและการอ่านเร็วจะต้องสรุึปใจความสำคัยจับใจความสำคัญและจะต้องสามารถจำไวนะครับรักเรียนรจะต้องจับใจความ Gang of 4 ค่ะ แต่ถ้าไม่สะดวงที่จะก็ต้องจัดตามที่เขากำหนดได้เรียน ต้เองเว้นระยะห่างตามที่โรงเรียนกำหนดได้เลยตามรูปแบบตามความเหมาะสมเลยนะคะ</w:t>
      </w:r>
    </w:p>
    <w:p>
      <w:pPr>
        <w:pStyle w:val="BodyText"/>
      </w:pPr>
      <w:r>
        <w:t xml:space="preserve">(คุณครูปรเมษฐ)ครับ</w:t>
      </w:r>
    </w:p>
    <w:p>
      <w:pPr>
        <w:pStyle w:val="BodyText"/>
      </w:pPr>
      <w:r>
        <w:t xml:space="preserve">(คุณครูคณิตา) เรามืทางาดูกันดีกว่าค่ะ เป็นอย่างไร ก็ให้นักเนรียนนี่ ได้เข้าร่วได้เข้าร่วมในกลุ่มนะครับ เรื่องการอ่านเร็ว</w:t>
      </w:r>
    </w:p>
    <w:p>
      <w:pPr>
        <w:pStyle w:val="BodyText"/>
      </w:pPr>
      <w:r>
        <w:t xml:space="preserve">(คุณครูคณิตา)ให้เวลา 10 นาทีหรือเปล่าค่ะใบความรู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ตอนนี้ก็นักเรียนปลายทางของครูลเรามาศึกษากันต่อนะครับ เป็นการตั้งคำถามเป็นการตั้งคำถามตอบคำถามกันนะครับอย่างไร ให้นักเรียนปลายทางตอบคำถามกับคุณครูปลายทางได้เลยนะคตรับของครูคณิตานะคะ คิดว่าทั้ง 2 สัมพกันค่ะเพราะจะชวยให้การอ่านจำใจความนักเรียนได้ความรู้เรื่องการอ่านเร็วและการจับใจความอย่าสงไรบ้างนะครับจากการที่เราศึกษาใบความรู้เมื่อสักครู่นี้คิดของคุรครูปรเมษฐ คิดกว่้าอย่าไรคึ่ะทั้ง 2 เรื่องเลยครับ 1. ก็คือได้เราจะได้ทักษะอย่ารัวเ้ราของเรื่องที่อ่านให้ได้ ใครทำอะไร ที่ไอย่างไร เมื่อไหร่แะลผลเป็นอย่สงไจะมีใจความสำคัญของเรื่องการที่เราตั้งเป้าหมาเราต้องจ้องเป้าหมา่ยใมนการค้นหาสาระสำคัญปรากฎอย่าในบทความนั้น ๆ ให้ได้</w:t>
      </w:r>
    </w:p>
    <w:p>
      <w:pPr>
        <w:pStyle w:val="BodyText"/>
      </w:pPr>
      <w:r>
        <w:t xml:space="preserve">(คุณครูคณิตา)ค่ะ มีคำถามนักเรียนคิดว่ายกมือตอบเลย เดี๋ยวครูตอบให้บนเฉลสิ่งที่ครูนำมาให้ศึกษาขยายความเรื่องการอ่านเร็วหรือไม่ครูคณิตาเฉลย</w:t>
      </w:r>
    </w:p>
    <w:p>
      <w:pPr>
        <w:pStyle w:val="BodyText"/>
      </w:pPr>
      <w:r>
        <w:t xml:space="preserve">(คุณครูคณิตา)ค่ะเรามาดูข้อเฉลยนะคะ การอ่านจับใจความนั่นเอง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ต่อมาค่ะ แนวทางการฝึการอ่านเร็ว2. ไม่ออกเสียง การอ่านเร็วคือการอ่านในใจ 3 ฝึกอ่านเร็วคือการครับ</w:t>
      </w:r>
    </w:p>
    <w:p>
      <w:pPr>
        <w:pStyle w:val="BodyText"/>
      </w:pPr>
      <w:r>
        <w:t xml:space="preserve">(คุณครูคณิตา) นี่คือแนวทางนะคะ เรามาดูวิธีการอ่านเร็วค่ะอย่างรวดเร็วเพื่อหาสาระสำคัญเรื่องที่จะรู้เรื่องนั้นเองค่ะ ต่อมาค่ะ ไม่อ่านออกเสียงเพื่อหาสาระสำคัญค่ะ ต่อมาค่ะ มาดูข้อที่ 4 ค่ะอ่านเฉพาะข้อความที่สำคัญ ฉะนั้นนี่ เราจะต้องอ่านอ่านจับใจความสำคัญ ไม่อย่างงั้นเราจะอ่านโดยไม่มีขอบเขต อ่านไปเอ่านไปเรื่อยเปื่อยจนไม่ได้สาระสำคัญอะไรเลย</w:t>
      </w:r>
    </w:p>
    <w:p>
      <w:pPr>
        <w:pStyle w:val="BodyText"/>
      </w:pPr>
      <w:r>
        <w:t xml:space="preserve">(คุณครูคณิตา) ใช่แล้วค่ะ ส่วนข้อสุดท้ายนะคะการอ่านอย่าสม่ำเสมอค่ะัได้กล่าวถึงนั้นเองนะคะ จะทำให้การอ่านของเรามีประสิทภาพมาขึ้นค่ะตั้งจุดมุ่งหมายในการอ่านของเราให้ชัดเจน2 อ่านข้าว ๆเพื่ออะไรครับนักเรียนที่ไหน เมื่อไหร่ อย่างไร จะทำให้การอ่านจับใจคในครั้งนั้นๆ ประสบความสำเร็จครับจะต้องเรียบเรียงให้เป็นภาษาของตนเองอันนี้คือหลักการจับใจความครับนักเรียนปลายทาง</w:t>
      </w:r>
    </w:p>
    <w:p>
      <w:pPr>
        <w:pStyle w:val="BodyText"/>
      </w:pPr>
      <w:r>
        <w:t xml:space="preserve">(คุณครูปรเมษฐ) ฝึกอ่านเร็วจากเรื่องชมรมคนรักวนนณคดี ต้องออกว่าอย่างไรนะครับ</w:t>
      </w:r>
    </w:p>
    <w:p>
      <w:pPr>
        <w:pStyle w:val="BodyText"/>
      </w:pPr>
      <w:r>
        <w:t xml:space="preserve">(คุณครูคณิตา) วรรณคดีบางคนออกเสียบนว่า วันละคดีฝากไว้เป็นข้อคิดนะครับ ฝากไว้ให้เป็นรข้อคิดที่นักเรียนจะต้องทำกันนะครับ หนังสือวรรณคดีลำนำ ชั้นประถมศึกษาหย้าที่ 1 - 8 ค่ะ 8 หน้าเองปลายทางลูกศิษย์ของเรานี่เก่ง</w:t>
      </w:r>
    </w:p>
    <w:p>
      <w:pPr>
        <w:pStyle w:val="BodyText"/>
      </w:pPr>
      <w:r>
        <w:t xml:space="preserve">(คุณครูคณิตา)ก็เชื่อว่านักเรียนปลายทางมีประสิธิภาพทำใบงานค่ะ อ่านเร็ว เรียนรู้ เรื่องเร็ว คำถามโดยตามคำถามให้มากที่สุดให้นักเรียนเข้าใจแล้วก็ให้นักเรียนปฏิบัติอย่างมีความสุขครับ 8 หน้านี่มันเร็วเกินไปค่ะ ถ้าอย่างนั้นนี่ 15 นใจดีให้นักเรียนเพราะนั้นต้องตั้งใจใบงานที่จะทำอาจจะหนังสือในหน้าที่ 1-8หน้าที่ 1- 8 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ทำกิจกรรมในการอ่านเร็วครูได้คัดเลือกคำถามแต่ละคน ทั่วประเทศเลยแต่ละคนนำมมาขึ้นเป็นคำถามในหน้าจอตัวละครสำคัญและตัวประกอบของเรื่องชมรมคนรักวรรณคดี กันนนะครัยหลายคนอยู่นะครับ</w:t>
      </w:r>
    </w:p>
    <w:p>
      <w:pPr>
        <w:pStyle w:val="BodyText"/>
      </w:pPr>
      <w:r>
        <w:t xml:space="preserve">(คุณครูคณิตา) ชมรมคนรักวรรณคดี มีตัวละครกันอยู่ 9 หลักนี่ มีอยู่ 2 คนด้วยกันนั่นก็คือชาลีและมะปราค่ะ ส่วนอีก 7 คนที่เฟหลือค่ะเขาตอบกันแล้วตอนนี้อีก 7 คน เด็ก ๆ แย่งกัน7 คนมี ใครบ้าง ตจครูก๋็จำไม่ไดเหมือนกันนะ ไปหามะปราง เพราะมีจุดประสงค์อะไร นักเรียนตอบคำถามเลยครับ เป็นคำถามของเพื่อนๆ เรา่ตั้งอะไรคะ ตั้งชมรมคนรักวรรณคดีค่ะ</w:t>
      </w:r>
    </w:p>
    <w:p>
      <w:pPr>
        <w:pStyle w:val="BodyText"/>
      </w:pPr>
      <w:r>
        <w:t xml:space="preserve">(คุณครูปรเมษฐ)ตรงกันไหมครับ ตรงกับคุณครู</w:t>
      </w:r>
    </w:p>
    <w:p>
      <w:pPr>
        <w:pStyle w:val="BodyText"/>
      </w:pPr>
      <w:r>
        <w:t xml:space="preserve">(คุณครูคณิตา) ไหมครับชาลีและมะปราง ช่วยกันทำสิ่งใดบ้าง</w:t>
      </w:r>
    </w:p>
    <w:p>
      <w:pPr>
        <w:pStyle w:val="BodyText"/>
      </w:pPr>
      <w:r>
        <w:t xml:space="preserve">(คุณครูคณิตา)ช่วยกันทำในที่นี้คือการจัดตั้งชมรมนี่ เกิดขึ้นมานะคะ นักเรรียนตอบได้เลยค่ะนักเรียนตอบได้เลยค่ะตอบได้เลยนะคะ ตอบฟรหรือไม่ครับ คำตอบ</w:t>
      </w:r>
    </w:p>
    <w:p>
      <w:pPr>
        <w:pStyle w:val="BodyText"/>
      </w:pPr>
      <w:r>
        <w:t xml:space="preserve">(คุณครูคณิตา) ค่ะ การตั้งชมรมนะคะ เราก็ต้องมีการตั้งชื่อก่อนนะคะนะคะ ต่อมาค่ะ ก็คือหา ก่อนที่เราจะหาสมาได้เราก็ต้องมีวิธีการเชิญชวนสมาชกิจกรรมที่จะให้เขานี่ ทำในชมรมรม ซึ่งชมรมก็คือชมรมคนรักวรรณคดี เมื่ออ่านแล้วเราจะทำอะไรต่อคะ อ่านแล้วจะต้องนำมาเล่าให้เพื่อน ๆฟังค่ะตอบค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วรรณคดีนี่ การที่เราจะทำอะไรนี่ เราจะต้องมีความมุ่งมั่นและแนวแน่ ทีั่จำทอะไรกเ้มีอุปสรรคมากมายแต่เราก็จะต้อง</w:t>
      </w:r>
    </w:p>
    <w:p>
      <w:pPr>
        <w:pStyle w:val="BodyText"/>
      </w:pPr>
      <w:r>
        <w:t xml:space="preserve">(คุณครูปรเมษฐ) พยายต่อสู้</w:t>
      </w:r>
    </w:p>
    <w:p>
      <w:pPr>
        <w:pStyle w:val="BodyText"/>
      </w:pPr>
      <w:r>
        <w:t xml:space="preserve">(คุณครูคณิตา)ใช้แล้สวค่ะครูคณิตา ครูจะให้สร้างสร้างแผนภาพโครเรื่องเ เรื่อง ชมรมคนรักวรรณคดีเรียนกันมาพอสมควรแล้ว แผนภาพความคิดนี่ครับ คือแผนภาพโครงเรื่องสำคัญ ตัวละครประกอบ สถานที่ เหตุการณ์ทนะครับ ในเรื่องเป็นแผนภาพความคิด ลักษณะแบบนี้</w:t>
      </w:r>
    </w:p>
    <w:p>
      <w:pPr>
        <w:pStyle w:val="BodyText"/>
      </w:pPr>
      <w:r>
        <w:t xml:space="preserve">(คุณครูคณิตา)เรามาสรุปองค์วามรูปกันวันนี้ค่ะ เราจะเป็นมารยาทในด้านไหนคะลวันนี้เราอ่านก็จะต้องเป็นมารยาทในการอ่านครับ2 ไม่ส่งเสียงรบกสนผู้3 การใช้หนังสือต้องใช้อย่างระมัดระวัววงการไม่ไปอ่านข้อความของคนอืี่นที่ไม่ได้รับอนุญาติห้ามทำเด็ดขาด เป็นเรื่อวงที่ไม่ควมีประโยชน์๋อย่างไร ยกมือตอบได้เลย</w:t>
      </w:r>
    </w:p>
    <w:p>
      <w:pPr>
        <w:pStyle w:val="BodyText"/>
      </w:pPr>
      <w:r>
        <w:t xml:space="preserve">(คุณครูปรเมษฐ)ตอบกับคุรครูปลายทางได้เลยครับเฉลยค่ะ การอ่านเร็วมีประโยชน์อย่างไรคะ</w:t>
      </w:r>
    </w:p>
    <w:p>
      <w:pPr>
        <w:pStyle w:val="BodyText"/>
      </w:pPr>
      <w:r>
        <w:t xml:space="preserve">(คุณครูปรเมษฐ)ทำให้สามารถจำใจความไม่ชัดเจนหรือว่าตอบช้ากว่าเพื่อน ๆ อีกข้อนึงค่ะ ข้อนี้มีอยู่ ว่าสไปใช้ในชีวิตประจำวันได้อย่างไรตอบคำถามกับคุณครูได้เลยครับ ชวยกันตอบเลยก้ได้ค4 5 หมดเวลา ดฉลยครับ</w:t>
      </w:r>
    </w:p>
    <w:p>
      <w:pPr>
        <w:pStyle w:val="BodyText"/>
      </w:pPr>
      <w:r>
        <w:t xml:space="preserve">(คุณครูคณิตา) เฉลยค่ะนำไมพัฒนาในด้านการอ่านของตนเองครับอะไรคะครูปรเมษฐ</w:t>
      </w:r>
    </w:p>
    <w:p>
      <w:pPr>
        <w:pStyle w:val="BodyText"/>
      </w:pPr>
      <w:r>
        <w:t xml:space="preserve">(คุณครูปรเมษฐ) เราจะเรียนเกี่ยวกับเรื่องการอ่านออกเสียงบทร้อยแก้วนะครับหลักการอ่านออกเสียงบทร้อยแก้ว เสียงบทร้อยแก้วนะครับชมรมคนรักวรรณคดี สามารถดาวโหลดwww.dltv.ac.thอ่านเร็วและจับใจความก็จบลงแล้วนะครับได้ความรูปไปมากม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๒ การอ่านเร็วและจับใจความ ๒ มิ.ย. ๖๔ (มีใบงาน และใบความรู้)</dc:title>
  <dc:creator/>
  <cp:keywords/>
  <dcterms:created xsi:type="dcterms:W3CDTF">2022-06-13T04:35:24Z</dcterms:created>
  <dcterms:modified xsi:type="dcterms:W3CDTF">2022-06-13T0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0.00 น.</vt:lpwstr>
  </property>
  <property fmtid="{D5CDD505-2E9C-101B-9397-08002B2CF9AE}" pid="3" name="subtitle">
    <vt:lpwstr/>
  </property>
</Properties>
</file>